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DD4EB" w14:textId="05F34E15" w:rsidR="00024992" w:rsidRDefault="00396E86" w:rsidP="009C4656">
      <w:pPr>
        <w:spacing w:line="480" w:lineRule="auto"/>
      </w:pPr>
      <w:r>
        <w:t>Natalie Beecher</w:t>
      </w:r>
    </w:p>
    <w:p w14:paraId="620721D7" w14:textId="19AD4D5F" w:rsidR="00396E86" w:rsidRDefault="00396E86" w:rsidP="009C4656">
      <w:pPr>
        <w:spacing w:line="480" w:lineRule="auto"/>
      </w:pPr>
      <w:r>
        <w:t xml:space="preserve">Intro </w:t>
      </w:r>
      <w:r w:rsidRPr="00866601">
        <w:rPr>
          <w:noProof/>
        </w:rPr>
        <w:t>to</w:t>
      </w:r>
      <w:r>
        <w:t xml:space="preserve"> </w:t>
      </w:r>
      <w:proofErr w:type="spellStart"/>
      <w:r>
        <w:t>Env</w:t>
      </w:r>
      <w:proofErr w:type="spellEnd"/>
      <w:r>
        <w:t>. Study</w:t>
      </w:r>
    </w:p>
    <w:p w14:paraId="43EE505C" w14:textId="3ADA6259" w:rsidR="00396E86" w:rsidRDefault="00396E86" w:rsidP="009C4656">
      <w:pPr>
        <w:spacing w:line="480" w:lineRule="auto"/>
      </w:pPr>
      <w:r>
        <w:t>21 February 2018</w:t>
      </w:r>
    </w:p>
    <w:p w14:paraId="3E030C36" w14:textId="66FBC5D3" w:rsidR="00396E86" w:rsidRDefault="00396E86" w:rsidP="009C4656">
      <w:pPr>
        <w:spacing w:line="480" w:lineRule="auto"/>
        <w:jc w:val="center"/>
      </w:pPr>
      <w:r>
        <w:t>Richard Frost Lecture Reflection</w:t>
      </w:r>
      <w:bookmarkStart w:id="0" w:name="_GoBack"/>
      <w:bookmarkEnd w:id="0"/>
    </w:p>
    <w:p w14:paraId="63E1218B" w14:textId="7611983B" w:rsidR="00396E86" w:rsidRDefault="000710D2" w:rsidP="009C4656">
      <w:pPr>
        <w:spacing w:line="480" w:lineRule="auto"/>
        <w:ind w:firstLine="720"/>
        <w:rPr>
          <w:noProof/>
        </w:rPr>
      </w:pPr>
      <w:r>
        <w:t>During his lecture,</w:t>
      </w:r>
      <w:r w:rsidR="00866601">
        <w:t xml:space="preserve"> Richard Frost talked about the history behind the La Crosse River Marsh, as well as the city itself. He </w:t>
      </w:r>
      <w:r w:rsidR="00866601">
        <w:rPr>
          <w:noProof/>
        </w:rPr>
        <w:t>had over 200 slides relating to the relationship between the city of La Crosse and the marsh</w:t>
      </w:r>
      <w:r w:rsidR="00BD398C">
        <w:rPr>
          <w:noProof/>
        </w:rPr>
        <w:t xml:space="preserve">, including pictures of how parts of the </w:t>
      </w:r>
      <w:r w:rsidR="00BD398C" w:rsidRPr="009C4656">
        <w:rPr>
          <w:noProof/>
        </w:rPr>
        <w:t>city</w:t>
      </w:r>
      <w:r w:rsidR="00BD398C">
        <w:rPr>
          <w:noProof/>
        </w:rPr>
        <w:t xml:space="preserve"> used to look. He explained how </w:t>
      </w:r>
      <w:r w:rsidR="00BD398C" w:rsidRPr="009C4656">
        <w:rPr>
          <w:noProof/>
        </w:rPr>
        <w:t>important</w:t>
      </w:r>
      <w:r w:rsidR="00BD398C">
        <w:rPr>
          <w:noProof/>
        </w:rPr>
        <w:t xml:space="preserve"> the </w:t>
      </w:r>
      <w:r w:rsidR="00BD398C" w:rsidRPr="009C4656">
        <w:rPr>
          <w:noProof/>
        </w:rPr>
        <w:t>marsh</w:t>
      </w:r>
      <w:r w:rsidR="00BD398C">
        <w:rPr>
          <w:noProof/>
        </w:rPr>
        <w:t xml:space="preserve"> is to the environment, including the various number of animal species that inhabit it and the amount of water that it can hold, which helps prevent flooding in the city. </w:t>
      </w:r>
      <w:r w:rsidR="00BD398C" w:rsidRPr="00BD398C">
        <w:rPr>
          <w:noProof/>
        </w:rPr>
        <w:t xml:space="preserve">A </w:t>
      </w:r>
      <w:r w:rsidR="00BD398C">
        <w:rPr>
          <w:noProof/>
        </w:rPr>
        <w:t xml:space="preserve">significant amount of his speech </w:t>
      </w:r>
      <w:r w:rsidR="00BD398C" w:rsidRPr="009C4656">
        <w:rPr>
          <w:noProof/>
        </w:rPr>
        <w:t>was dedicated</w:t>
      </w:r>
      <w:r w:rsidR="00BD398C">
        <w:rPr>
          <w:noProof/>
        </w:rPr>
        <w:t xml:space="preserve"> to explaining all of the past attempts to cover up </w:t>
      </w:r>
      <w:r w:rsidR="005860FF">
        <w:rPr>
          <w:noProof/>
        </w:rPr>
        <w:t>some or all</w:t>
      </w:r>
      <w:r w:rsidR="00BD398C">
        <w:rPr>
          <w:noProof/>
        </w:rPr>
        <w:t xml:space="preserve"> of the marsh to </w:t>
      </w:r>
      <w:r w:rsidR="005860FF">
        <w:rPr>
          <w:noProof/>
        </w:rPr>
        <w:t xml:space="preserve">develop the area. There was apparently one just about a year, </w:t>
      </w:r>
      <w:r w:rsidR="005860FF" w:rsidRPr="005860FF">
        <w:rPr>
          <w:noProof/>
        </w:rPr>
        <w:t>or</w:t>
      </w:r>
      <w:r w:rsidR="005860FF">
        <w:rPr>
          <w:noProof/>
        </w:rPr>
        <w:t xml:space="preserve"> so ago that was a proposed road that would have gone right through the </w:t>
      </w:r>
      <w:r w:rsidR="005860FF" w:rsidRPr="005860FF">
        <w:rPr>
          <w:noProof/>
        </w:rPr>
        <w:t>marsh</w:t>
      </w:r>
      <w:r w:rsidR="005860FF">
        <w:rPr>
          <w:noProof/>
        </w:rPr>
        <w:t xml:space="preserve"> but was tabled. It </w:t>
      </w:r>
      <w:r w:rsidR="005860FF" w:rsidRPr="005860FF">
        <w:rPr>
          <w:noProof/>
        </w:rPr>
        <w:t xml:space="preserve">surprised me to learn that </w:t>
      </w:r>
      <w:r w:rsidR="005860FF" w:rsidRPr="009C4656">
        <w:rPr>
          <w:noProof/>
        </w:rPr>
        <w:t>the marsh was not protected by law</w:t>
      </w:r>
      <w:r w:rsidR="005860FF">
        <w:rPr>
          <w:noProof/>
        </w:rPr>
        <w:t xml:space="preserve">. I expected that to be the case </w:t>
      </w:r>
      <w:r w:rsidR="005860FF" w:rsidRPr="005860FF">
        <w:rPr>
          <w:noProof/>
        </w:rPr>
        <w:t>sin</w:t>
      </w:r>
      <w:r w:rsidR="005860FF">
        <w:rPr>
          <w:noProof/>
        </w:rPr>
        <w:t>c</w:t>
      </w:r>
      <w:r w:rsidR="005860FF" w:rsidRPr="005860FF">
        <w:rPr>
          <w:noProof/>
        </w:rPr>
        <w:t>e</w:t>
      </w:r>
      <w:r w:rsidR="005860FF">
        <w:rPr>
          <w:noProof/>
        </w:rPr>
        <w:t xml:space="preserve"> I knew that there were development projects that </w:t>
      </w:r>
      <w:r w:rsidR="005860FF" w:rsidRPr="009C4656">
        <w:rPr>
          <w:noProof/>
        </w:rPr>
        <w:t>were proposed</w:t>
      </w:r>
      <w:r w:rsidR="005860FF">
        <w:rPr>
          <w:noProof/>
        </w:rPr>
        <w:t xml:space="preserve"> in the </w:t>
      </w:r>
      <w:r w:rsidR="005860FF" w:rsidRPr="009C4656">
        <w:rPr>
          <w:noProof/>
        </w:rPr>
        <w:t>marsh</w:t>
      </w:r>
      <w:r w:rsidR="005860FF">
        <w:rPr>
          <w:noProof/>
        </w:rPr>
        <w:t xml:space="preserve"> (and the </w:t>
      </w:r>
      <w:r w:rsidR="005860FF" w:rsidRPr="009C4656">
        <w:rPr>
          <w:noProof/>
        </w:rPr>
        <w:t>marsh</w:t>
      </w:r>
      <w:r w:rsidR="005860FF">
        <w:rPr>
          <w:noProof/>
        </w:rPr>
        <w:t xml:space="preserve"> is still there). It makes me thankful that there are more people aware of the marsh’s benefits than there were in the early 20</w:t>
      </w:r>
      <w:r w:rsidR="005860FF" w:rsidRPr="005860FF">
        <w:rPr>
          <w:noProof/>
          <w:vertAlign w:val="superscript"/>
        </w:rPr>
        <w:t>th</w:t>
      </w:r>
      <w:r w:rsidR="005860FF">
        <w:rPr>
          <w:noProof/>
        </w:rPr>
        <w:t xml:space="preserve"> century. It would be a significant loss to the area to lose the </w:t>
      </w:r>
      <w:r w:rsidR="005860FF" w:rsidRPr="009C4656">
        <w:rPr>
          <w:noProof/>
        </w:rPr>
        <w:t>marsh</w:t>
      </w:r>
      <w:r w:rsidR="005860FF">
        <w:rPr>
          <w:noProof/>
        </w:rPr>
        <w:t xml:space="preserve"> to development, no matter what went in there. It made me a little mad to find out that they had wanted to put a road right through the </w:t>
      </w:r>
      <w:r w:rsidR="005860FF" w:rsidRPr="005860FF">
        <w:rPr>
          <w:noProof/>
        </w:rPr>
        <w:t>marsh</w:t>
      </w:r>
      <w:r w:rsidR="005860FF">
        <w:rPr>
          <w:noProof/>
        </w:rPr>
        <w:t xml:space="preserve"> when there are other routes that </w:t>
      </w:r>
      <w:r w:rsidR="005860FF" w:rsidRPr="009C4656">
        <w:rPr>
          <w:noProof/>
        </w:rPr>
        <w:t>a road</w:t>
      </w:r>
      <w:r w:rsidR="005860FF">
        <w:rPr>
          <w:noProof/>
        </w:rPr>
        <w:t xml:space="preserve"> could take that would be less expensive and less </w:t>
      </w:r>
      <w:r w:rsidR="005860FF" w:rsidRPr="005860FF">
        <w:rPr>
          <w:noProof/>
        </w:rPr>
        <w:t>impactful</w:t>
      </w:r>
      <w:r w:rsidR="005860FF">
        <w:rPr>
          <w:noProof/>
        </w:rPr>
        <w:t xml:space="preserve"> on the local </w:t>
      </w:r>
      <w:r w:rsidR="005860FF" w:rsidRPr="005860FF">
        <w:rPr>
          <w:noProof/>
        </w:rPr>
        <w:t>environ</w:t>
      </w:r>
      <w:r w:rsidR="005860FF">
        <w:rPr>
          <w:noProof/>
        </w:rPr>
        <w:t xml:space="preserve">ment. Not to mention that there are already plenty of </w:t>
      </w:r>
      <w:r w:rsidR="005860FF" w:rsidRPr="009C4656">
        <w:rPr>
          <w:noProof/>
        </w:rPr>
        <w:t>roads</w:t>
      </w:r>
      <w:r w:rsidR="005860FF">
        <w:rPr>
          <w:noProof/>
        </w:rPr>
        <w:t xml:space="preserve"> in the area. </w:t>
      </w:r>
    </w:p>
    <w:p w14:paraId="1C0A0D2A" w14:textId="0F86DF2F" w:rsidR="005860FF" w:rsidRDefault="005860FF" w:rsidP="009C4656">
      <w:pPr>
        <w:spacing w:line="480" w:lineRule="auto"/>
        <w:ind w:firstLine="720"/>
      </w:pPr>
      <w:r w:rsidRPr="009C4656">
        <w:rPr>
          <w:noProof/>
        </w:rPr>
        <w:t>Even though I found the lecture to be a little long because he went into so much history of the area and tons of pictures and maps associated with it, I found the lecture to be overall pretty interesting.</w:t>
      </w:r>
      <w:r>
        <w:rPr>
          <w:noProof/>
        </w:rPr>
        <w:t xml:space="preserve"> I </w:t>
      </w:r>
      <w:r w:rsidRPr="005860FF">
        <w:rPr>
          <w:noProof/>
        </w:rPr>
        <w:t>found</w:t>
      </w:r>
      <w:r>
        <w:rPr>
          <w:noProof/>
        </w:rPr>
        <w:t xml:space="preserve"> it interesting to think about how much of the original natural beauty of the area has </w:t>
      </w:r>
      <w:r w:rsidRPr="009C4656">
        <w:rPr>
          <w:noProof/>
        </w:rPr>
        <w:t>been lost</w:t>
      </w:r>
      <w:r>
        <w:rPr>
          <w:noProof/>
        </w:rPr>
        <w:t xml:space="preserve"> over the years. Some of the pictures that he showed brought forth </w:t>
      </w:r>
      <w:r w:rsidRPr="009C4656">
        <w:rPr>
          <w:noProof/>
        </w:rPr>
        <w:t>a picture</w:t>
      </w:r>
      <w:r>
        <w:rPr>
          <w:noProof/>
        </w:rPr>
        <w:t xml:space="preserve"> that </w:t>
      </w:r>
      <w:r w:rsidRPr="009C4656">
        <w:rPr>
          <w:noProof/>
        </w:rPr>
        <w:t>is lost</w:t>
      </w:r>
      <w:r>
        <w:rPr>
          <w:noProof/>
        </w:rPr>
        <w:t xml:space="preserve"> </w:t>
      </w:r>
      <w:r>
        <w:rPr>
          <w:noProof/>
        </w:rPr>
        <w:lastRenderedPageBreak/>
        <w:t xml:space="preserve">because of the development of the city. Even so, however, there is still plenty of beauty to be found in the area and </w:t>
      </w:r>
      <w:r w:rsidRPr="009C4656">
        <w:rPr>
          <w:noProof/>
        </w:rPr>
        <w:t>in</w:t>
      </w:r>
      <w:r>
        <w:rPr>
          <w:noProof/>
        </w:rPr>
        <w:t xml:space="preserve"> </w:t>
      </w:r>
      <w:r w:rsidRPr="009C4656">
        <w:rPr>
          <w:noProof/>
        </w:rPr>
        <w:t>its</w:t>
      </w:r>
      <w:r>
        <w:rPr>
          <w:noProof/>
        </w:rPr>
        <w:t xml:space="preserve"> inhabitants. </w:t>
      </w:r>
      <w:r w:rsidR="009C4656">
        <w:rPr>
          <w:noProof/>
        </w:rPr>
        <w:t xml:space="preserve">The marsh, for example, holds so many different animals species, and I find that to be truly beautiful, even when they are not always visible. I grew up in a pretty urban area of Milwaukee, Wisconsin, so when I came to this area for the first time and was able to see signs of animals all around me in the marsh and the bluffs, I </w:t>
      </w:r>
      <w:r w:rsidR="009C4656" w:rsidRPr="009C4656">
        <w:rPr>
          <w:noProof/>
        </w:rPr>
        <w:t>was captured</w:t>
      </w:r>
      <w:r w:rsidR="009C4656">
        <w:rPr>
          <w:noProof/>
        </w:rPr>
        <w:t xml:space="preserve"> by the beauty of La Crosse. I didn’t even know that muskrats existed or </w:t>
      </w:r>
      <w:r w:rsidR="009C4656" w:rsidRPr="009C4656">
        <w:rPr>
          <w:noProof/>
        </w:rPr>
        <w:t>that river otter</w:t>
      </w:r>
      <w:r w:rsidR="009C4656">
        <w:rPr>
          <w:noProof/>
        </w:rPr>
        <w:t xml:space="preserve">s lived in this part of the country before coming here. After Richard Frost’s lecture, I finally became </w:t>
      </w:r>
      <w:r w:rsidR="009C4656" w:rsidRPr="009C4656">
        <w:rPr>
          <w:noProof/>
        </w:rPr>
        <w:t>ful</w:t>
      </w:r>
      <w:r w:rsidR="009C4656">
        <w:rPr>
          <w:noProof/>
        </w:rPr>
        <w:t xml:space="preserve">ly aware of just how </w:t>
      </w:r>
      <w:r w:rsidR="009C4656" w:rsidRPr="009C4656">
        <w:rPr>
          <w:noProof/>
        </w:rPr>
        <w:t>important</w:t>
      </w:r>
      <w:r w:rsidR="009C4656">
        <w:rPr>
          <w:noProof/>
        </w:rPr>
        <w:t xml:space="preserve"> it is to preserve the marsh in its current state and try to prevent any further loss or damage to it.</w:t>
      </w:r>
    </w:p>
    <w:sectPr w:rsidR="005860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3MTY0MLQwNDYzMDZR0lEKTi0uzszPAykwrAUA+LeSMCwAAAA="/>
  </w:docVars>
  <w:rsids>
    <w:rsidRoot w:val="00396E86"/>
    <w:rsid w:val="00024992"/>
    <w:rsid w:val="000710D2"/>
    <w:rsid w:val="00396E86"/>
    <w:rsid w:val="005860FF"/>
    <w:rsid w:val="00866601"/>
    <w:rsid w:val="009C4656"/>
    <w:rsid w:val="00BD398C"/>
    <w:rsid w:val="00D95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2A129"/>
  <w15:chartTrackingRefBased/>
  <w15:docId w15:val="{967D3304-FEB4-4731-B6CA-7CDD24A08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lie Beecher</dc:creator>
  <cp:keywords/>
  <dc:description/>
  <cp:lastModifiedBy>Natalie Beecher</cp:lastModifiedBy>
  <cp:revision>1</cp:revision>
  <dcterms:created xsi:type="dcterms:W3CDTF">2018-02-22T03:18:00Z</dcterms:created>
  <dcterms:modified xsi:type="dcterms:W3CDTF">2018-02-22T05:59:00Z</dcterms:modified>
</cp:coreProperties>
</file>